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90116F">
        <w:rPr>
          <w:highlight w:val="cyan"/>
        </w:rPr>
        <w:t>-&gt; bring 2-3 servo-motors from Tg-Mures!!!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>12. Order from dedeman and leroy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>13. Search how to send data from Arduino to Matlab</w:t>
      </w:r>
    </w:p>
    <w:p w:rsidR="00DA6B08" w:rsidRDefault="00DA6B08" w:rsidP="001D15F0">
      <w:r w:rsidRPr="009F51EC">
        <w:rPr>
          <w:highlight w:val="yellow"/>
        </w:rPr>
        <w:t>-&gt; Install Matlab on personal laptop</w:t>
      </w:r>
    </w:p>
    <w:p w:rsidR="0010771D" w:rsidRDefault="0010771D" w:rsidP="0010771D">
      <w:r>
        <w:t xml:space="preserve">14. Prepare good documentation about wireless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</w:p>
    <w:p w:rsidR="001526D5" w:rsidRDefault="001526D5" w:rsidP="001D15F0">
      <w:r>
        <w:t xml:space="preserve">16. Understand how “Software serial” works on Arduino. </w:t>
      </w:r>
      <w:bookmarkStart w:id="0" w:name="_GoBack"/>
      <w:bookmarkEnd w:id="0"/>
    </w:p>
    <w:sectPr w:rsidR="001526D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qQUA1XMpeiwAAAA="/>
  </w:docVars>
  <w:rsids>
    <w:rsidRoot w:val="00C60953"/>
    <w:rsid w:val="00000A59"/>
    <w:rsid w:val="00007D15"/>
    <w:rsid w:val="0001264E"/>
    <w:rsid w:val="0010771D"/>
    <w:rsid w:val="00132290"/>
    <w:rsid w:val="001526D5"/>
    <w:rsid w:val="001961E9"/>
    <w:rsid w:val="001D15F0"/>
    <w:rsid w:val="001E67C8"/>
    <w:rsid w:val="002225B8"/>
    <w:rsid w:val="002313F5"/>
    <w:rsid w:val="00277143"/>
    <w:rsid w:val="00285282"/>
    <w:rsid w:val="002F06D8"/>
    <w:rsid w:val="00571933"/>
    <w:rsid w:val="005D0B60"/>
    <w:rsid w:val="006979F4"/>
    <w:rsid w:val="006A2135"/>
    <w:rsid w:val="0090116F"/>
    <w:rsid w:val="00920E70"/>
    <w:rsid w:val="00983DDD"/>
    <w:rsid w:val="009F51EC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509F1"/>
    <w:rsid w:val="00D669F2"/>
    <w:rsid w:val="00DA6B08"/>
    <w:rsid w:val="00EC1C2A"/>
    <w:rsid w:val="00F10EF2"/>
    <w:rsid w:val="00F37DC3"/>
    <w:rsid w:val="00FB4333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B6A7B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38</cp:revision>
  <dcterms:created xsi:type="dcterms:W3CDTF">2020-03-03T18:10:00Z</dcterms:created>
  <dcterms:modified xsi:type="dcterms:W3CDTF">2020-03-30T17:32:00Z</dcterms:modified>
</cp:coreProperties>
</file>